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5F6CB" w14:textId="4EBEEDB4" w:rsidR="008A2579" w:rsidRPr="008A2579" w:rsidRDefault="008A2579" w:rsidP="008A2579">
      <w:pPr>
        <w:spacing w:line="480" w:lineRule="auto"/>
        <w:jc w:val="center"/>
        <w:rPr>
          <w:rFonts w:ascii="Times New Roman" w:hAnsi="Times New Roman" w:cs="Times New Roman"/>
          <w:sz w:val="24"/>
          <w:szCs w:val="24"/>
        </w:rPr>
      </w:pPr>
      <w:r w:rsidRPr="008A2579">
        <w:rPr>
          <w:rFonts w:ascii="Times New Roman" w:hAnsi="Times New Roman" w:cs="Times New Roman"/>
          <w:sz w:val="24"/>
          <w:szCs w:val="24"/>
        </w:rPr>
        <w:t>VEX 3547K</w:t>
      </w:r>
    </w:p>
    <w:p w14:paraId="0DB1FA2B" w14:textId="02F9F004" w:rsidR="008A2579" w:rsidRPr="008A2579" w:rsidRDefault="008A2579" w:rsidP="008A2579">
      <w:pPr>
        <w:spacing w:line="480" w:lineRule="auto"/>
        <w:jc w:val="center"/>
        <w:rPr>
          <w:rFonts w:ascii="Times New Roman" w:hAnsi="Times New Roman" w:cs="Times New Roman"/>
          <w:sz w:val="24"/>
          <w:szCs w:val="24"/>
        </w:rPr>
      </w:pPr>
      <w:r w:rsidRPr="008A2579">
        <w:rPr>
          <w:rFonts w:ascii="Times New Roman" w:hAnsi="Times New Roman" w:cs="Times New Roman"/>
          <w:sz w:val="24"/>
          <w:szCs w:val="24"/>
        </w:rPr>
        <w:t>The Dragons</w:t>
      </w:r>
    </w:p>
    <w:p w14:paraId="497971EA" w14:textId="39C8276D" w:rsidR="008A2579" w:rsidRPr="008A2579" w:rsidRDefault="008A2579" w:rsidP="008A2579">
      <w:pPr>
        <w:spacing w:line="480" w:lineRule="auto"/>
        <w:jc w:val="center"/>
        <w:rPr>
          <w:rFonts w:ascii="Times New Roman" w:hAnsi="Times New Roman" w:cs="Times New Roman"/>
          <w:sz w:val="24"/>
          <w:szCs w:val="24"/>
        </w:rPr>
      </w:pPr>
      <w:r w:rsidRPr="008A2579">
        <w:rPr>
          <w:rFonts w:ascii="Times New Roman" w:hAnsi="Times New Roman" w:cs="Times New Roman"/>
          <w:sz w:val="24"/>
          <w:szCs w:val="24"/>
        </w:rPr>
        <w:t xml:space="preserve">Online Poster Challenge </w:t>
      </w:r>
    </w:p>
    <w:p w14:paraId="34765581" w14:textId="28FC2618" w:rsidR="008A2579" w:rsidRPr="008A2579" w:rsidRDefault="008A2579" w:rsidP="008A2579">
      <w:pPr>
        <w:spacing w:line="480" w:lineRule="auto"/>
        <w:ind w:firstLine="720"/>
        <w:rPr>
          <w:rFonts w:ascii="Times New Roman" w:hAnsi="Times New Roman" w:cs="Times New Roman"/>
          <w:sz w:val="24"/>
          <w:szCs w:val="24"/>
        </w:rPr>
      </w:pPr>
      <w:r w:rsidRPr="008A2579">
        <w:rPr>
          <w:rFonts w:ascii="Times New Roman" w:hAnsi="Times New Roman" w:cs="Times New Roman"/>
          <w:sz w:val="24"/>
          <w:szCs w:val="24"/>
        </w:rPr>
        <w:t>This is our team poster for 3547K.  We wrote down words that to show other kids how exciting VEX is to us.  We used action words like exciting, driving, teamwork and building.  We used out words and made a word mash-up in the shape of our team name The Dragons!  We had fun doing this poster and we hope you like it.  Myron and Andy did the poster.  We are the drivers of a great Vex team from Monroe, MI.</w:t>
      </w:r>
    </w:p>
    <w:sectPr w:rsidR="008A2579" w:rsidRPr="008A25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comments="0" w:insDel="0" w:formatting="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MDYxNTY2NLUwNLVU0lEKTi0uzszPAykwrAUA+y/kvSwAAAA="/>
  </w:docVars>
  <w:rsids>
    <w:rsidRoot w:val="008A2579"/>
    <w:rsid w:val="006C43DB"/>
    <w:rsid w:val="008A25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317BA"/>
  <w15:chartTrackingRefBased/>
  <w15:docId w15:val="{1B8AAAFD-DCB7-425C-B160-78D7C9E6D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1</Pages>
  <Words>67</Words>
  <Characters>38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evans</dc:creator>
  <cp:keywords/>
  <dc:description/>
  <cp:lastModifiedBy>kelly evans</cp:lastModifiedBy>
  <cp:revision>1</cp:revision>
  <cp:lastPrinted>2022-01-12T23:28:00Z</cp:lastPrinted>
  <dcterms:created xsi:type="dcterms:W3CDTF">2022-01-12T23:24:00Z</dcterms:created>
  <dcterms:modified xsi:type="dcterms:W3CDTF">2022-01-13T01:55:00Z</dcterms:modified>
</cp:coreProperties>
</file>